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332E5" w14:textId="21353E9D" w:rsidR="003D4FA7" w:rsidRDefault="00FD2FC7" w:rsidP="00FD2FC7">
      <w:pPr>
        <w:pStyle w:val="Nzev"/>
        <w:pBdr>
          <w:bottom w:val="single" w:sz="4" w:space="1" w:color="auto"/>
        </w:pBdr>
        <w:jc w:val="center"/>
      </w:pPr>
      <w:r>
        <w:t>Návrh Tematického plánu pro MMK – předmět Programování</w:t>
      </w:r>
      <w:r w:rsidR="001E5D1B">
        <w:t xml:space="preserve"> (ver2)</w:t>
      </w:r>
    </w:p>
    <w:p w14:paraId="297A98F0" w14:textId="77777777" w:rsidR="00FD2FC7" w:rsidRDefault="00FD2FC7" w:rsidP="00FD2FC7"/>
    <w:p w14:paraId="6E78AB82" w14:textId="77777777" w:rsidR="001E5D1B" w:rsidRPr="001E5D1B" w:rsidRDefault="001E5D1B" w:rsidP="001E5D1B">
      <w:r w:rsidRPr="001E5D1B">
        <w:rPr>
          <w:b/>
          <w:bCs/>
        </w:rPr>
        <w:t>3. ročník:</w:t>
      </w:r>
    </w:p>
    <w:p w14:paraId="265896FC" w14:textId="77777777" w:rsidR="001E5D1B" w:rsidRPr="001E5D1B" w:rsidRDefault="001E5D1B" w:rsidP="001E5D1B">
      <w:pPr>
        <w:numPr>
          <w:ilvl w:val="0"/>
          <w:numId w:val="29"/>
        </w:numPr>
      </w:pPr>
      <w:r w:rsidRPr="001E5D1B">
        <w:t>Pololetí (32 hodin):</w:t>
      </w:r>
    </w:p>
    <w:p w14:paraId="2FA505A8" w14:textId="77777777" w:rsidR="001E5D1B" w:rsidRPr="001E5D1B" w:rsidRDefault="001E5D1B" w:rsidP="001E5D1B">
      <w:pPr>
        <w:numPr>
          <w:ilvl w:val="0"/>
          <w:numId w:val="30"/>
        </w:numPr>
      </w:pPr>
      <w:r w:rsidRPr="001E5D1B">
        <w:t xml:space="preserve">Úvod do </w:t>
      </w:r>
      <w:proofErr w:type="spellStart"/>
      <w:r w:rsidRPr="001E5D1B">
        <w:t>JavaScriptu</w:t>
      </w:r>
      <w:proofErr w:type="spellEnd"/>
      <w:r w:rsidRPr="001E5D1B">
        <w:t xml:space="preserve"> (4 hodiny) + Test č. 1:</w:t>
      </w:r>
    </w:p>
    <w:p w14:paraId="68D6DC24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 xml:space="preserve">Úvod do </w:t>
      </w:r>
      <w:proofErr w:type="spellStart"/>
      <w:r w:rsidRPr="001E5D1B">
        <w:t>JavaScriptu</w:t>
      </w:r>
      <w:proofErr w:type="spellEnd"/>
      <w:r w:rsidRPr="001E5D1B">
        <w:t xml:space="preserve"> a jeho role ve webovém vývoji</w:t>
      </w:r>
    </w:p>
    <w:p w14:paraId="15C83051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 xml:space="preserve">Základní syntaxe a struktura </w:t>
      </w:r>
      <w:proofErr w:type="spellStart"/>
      <w:r w:rsidRPr="001E5D1B">
        <w:t>JavaScriptového</w:t>
      </w:r>
      <w:proofErr w:type="spellEnd"/>
      <w:r w:rsidRPr="001E5D1B">
        <w:t xml:space="preserve"> kódu</w:t>
      </w:r>
    </w:p>
    <w:p w14:paraId="3BF241BB" w14:textId="77777777" w:rsidR="001E5D1B" w:rsidRPr="001E5D1B" w:rsidRDefault="001E5D1B" w:rsidP="001E5D1B">
      <w:pPr>
        <w:numPr>
          <w:ilvl w:val="0"/>
          <w:numId w:val="30"/>
        </w:numPr>
      </w:pPr>
      <w:r w:rsidRPr="001E5D1B">
        <w:t>Manipulace s DOM (6 hodin) + Test č. 2:</w:t>
      </w:r>
    </w:p>
    <w:p w14:paraId="57D08683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 xml:space="preserve">Výběr a manipulace s elementy na stránce pomocí </w:t>
      </w:r>
      <w:proofErr w:type="spellStart"/>
      <w:r w:rsidRPr="001E5D1B">
        <w:t>JavaScriptu</w:t>
      </w:r>
      <w:proofErr w:type="spellEnd"/>
    </w:p>
    <w:p w14:paraId="75C538C9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Události a interakce s uživatelem (klikání, formuláře, myš)</w:t>
      </w:r>
    </w:p>
    <w:p w14:paraId="2A20781F" w14:textId="77777777" w:rsidR="001E5D1B" w:rsidRPr="001E5D1B" w:rsidRDefault="001E5D1B" w:rsidP="001E5D1B">
      <w:pPr>
        <w:numPr>
          <w:ilvl w:val="0"/>
          <w:numId w:val="30"/>
        </w:numPr>
      </w:pPr>
      <w:r w:rsidRPr="001E5D1B">
        <w:t>Podmínky a smyčky (8 hodin) + Test č. 3:</w:t>
      </w:r>
    </w:p>
    <w:p w14:paraId="3AAD15E7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Podmíněné výrazy (</w:t>
      </w:r>
      <w:proofErr w:type="spellStart"/>
      <w:r w:rsidRPr="001E5D1B">
        <w:t>if</w:t>
      </w:r>
      <w:proofErr w:type="spellEnd"/>
      <w:r w:rsidRPr="001E5D1B">
        <w:t xml:space="preserve">, </w:t>
      </w:r>
      <w:proofErr w:type="spellStart"/>
      <w:r w:rsidRPr="001E5D1B">
        <w:t>else</w:t>
      </w:r>
      <w:proofErr w:type="spellEnd"/>
      <w:r w:rsidRPr="001E5D1B">
        <w:t xml:space="preserve"> </w:t>
      </w:r>
      <w:proofErr w:type="spellStart"/>
      <w:r w:rsidRPr="001E5D1B">
        <w:t>if</w:t>
      </w:r>
      <w:proofErr w:type="spellEnd"/>
      <w:r w:rsidRPr="001E5D1B">
        <w:t xml:space="preserve">, </w:t>
      </w:r>
      <w:proofErr w:type="spellStart"/>
      <w:r w:rsidRPr="001E5D1B">
        <w:t>else</w:t>
      </w:r>
      <w:proofErr w:type="spellEnd"/>
      <w:r w:rsidRPr="001E5D1B">
        <w:t>)</w:t>
      </w:r>
    </w:p>
    <w:p w14:paraId="1D2E1430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Cykly (</w:t>
      </w:r>
      <w:proofErr w:type="spellStart"/>
      <w:r w:rsidRPr="001E5D1B">
        <w:t>for</w:t>
      </w:r>
      <w:proofErr w:type="spellEnd"/>
      <w:r w:rsidRPr="001E5D1B">
        <w:t xml:space="preserve">, </w:t>
      </w:r>
      <w:proofErr w:type="spellStart"/>
      <w:r w:rsidRPr="001E5D1B">
        <w:t>while</w:t>
      </w:r>
      <w:proofErr w:type="spellEnd"/>
      <w:r w:rsidRPr="001E5D1B">
        <w:t>)</w:t>
      </w:r>
    </w:p>
    <w:p w14:paraId="0BC9440A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Praktické příklady použití podmínek a smyček ve webovém kontextu</w:t>
      </w:r>
    </w:p>
    <w:p w14:paraId="4343FBDD" w14:textId="77777777" w:rsidR="001E5D1B" w:rsidRPr="001E5D1B" w:rsidRDefault="001E5D1B" w:rsidP="001E5D1B">
      <w:pPr>
        <w:numPr>
          <w:ilvl w:val="0"/>
          <w:numId w:val="30"/>
        </w:numPr>
      </w:pPr>
      <w:r w:rsidRPr="001E5D1B">
        <w:t>Práce s daty (8 hodin) + Test č. 4:</w:t>
      </w:r>
    </w:p>
    <w:p w14:paraId="22222B06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Datové typy (čísla, řetězce, pole, objekty)</w:t>
      </w:r>
    </w:p>
    <w:p w14:paraId="13D94193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Manipulace s daty (vyhledávání, řazení, transformace)</w:t>
      </w:r>
    </w:p>
    <w:p w14:paraId="10B56751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Praktické využití dat ve webovém vývoji</w:t>
      </w:r>
    </w:p>
    <w:p w14:paraId="1A4949C6" w14:textId="77777777" w:rsidR="001E5D1B" w:rsidRPr="001E5D1B" w:rsidRDefault="001E5D1B" w:rsidP="001E5D1B">
      <w:pPr>
        <w:numPr>
          <w:ilvl w:val="0"/>
          <w:numId w:val="31"/>
        </w:numPr>
      </w:pPr>
      <w:r w:rsidRPr="001E5D1B">
        <w:t>Pololetí (32 hodin):</w:t>
      </w:r>
    </w:p>
    <w:p w14:paraId="089FDF04" w14:textId="77777777" w:rsidR="001E5D1B" w:rsidRPr="001E5D1B" w:rsidRDefault="001E5D1B" w:rsidP="001E5D1B">
      <w:pPr>
        <w:numPr>
          <w:ilvl w:val="0"/>
          <w:numId w:val="32"/>
        </w:numPr>
      </w:pPr>
      <w:r w:rsidRPr="001E5D1B">
        <w:t>Funkce a moduly (6 hodin) + Test č. 5:</w:t>
      </w:r>
    </w:p>
    <w:p w14:paraId="783B44C3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 xml:space="preserve">Definice a volání funkcí v </w:t>
      </w:r>
      <w:proofErr w:type="spellStart"/>
      <w:r w:rsidRPr="001E5D1B">
        <w:t>JavaScriptu</w:t>
      </w:r>
      <w:proofErr w:type="spellEnd"/>
    </w:p>
    <w:p w14:paraId="14C9E268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Parametry a návratové hodnoty funkcí</w:t>
      </w:r>
    </w:p>
    <w:p w14:paraId="1FFF631C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Práce s moduly a organizace kódu</w:t>
      </w:r>
    </w:p>
    <w:p w14:paraId="2389ECE9" w14:textId="77777777" w:rsidR="001E5D1B" w:rsidRPr="001E5D1B" w:rsidRDefault="001E5D1B" w:rsidP="001E5D1B">
      <w:pPr>
        <w:numPr>
          <w:ilvl w:val="0"/>
          <w:numId w:val="32"/>
        </w:numPr>
      </w:pPr>
      <w:r w:rsidRPr="001E5D1B">
        <w:t>Asynchronní programování (6 hodin) + Test č. 6:</w:t>
      </w:r>
    </w:p>
    <w:p w14:paraId="7D5261E9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Asynchronní funkce a práce se zpětnými voláními (</w:t>
      </w:r>
      <w:proofErr w:type="spellStart"/>
      <w:r w:rsidRPr="001E5D1B">
        <w:t>callbacks</w:t>
      </w:r>
      <w:proofErr w:type="spellEnd"/>
      <w:r w:rsidRPr="001E5D1B">
        <w:t>)</w:t>
      </w:r>
    </w:p>
    <w:p w14:paraId="5C831B7B" w14:textId="77777777" w:rsidR="001E5D1B" w:rsidRPr="001E5D1B" w:rsidRDefault="001E5D1B" w:rsidP="001E5D1B">
      <w:pPr>
        <w:numPr>
          <w:ilvl w:val="1"/>
          <w:numId w:val="32"/>
        </w:numPr>
      </w:pPr>
      <w:proofErr w:type="spellStart"/>
      <w:r w:rsidRPr="001E5D1B">
        <w:t>Promises</w:t>
      </w:r>
      <w:proofErr w:type="spellEnd"/>
      <w:r w:rsidRPr="001E5D1B">
        <w:t xml:space="preserve"> a </w:t>
      </w:r>
      <w:proofErr w:type="spellStart"/>
      <w:r w:rsidRPr="001E5D1B">
        <w:t>async</w:t>
      </w:r>
      <w:proofErr w:type="spellEnd"/>
      <w:r w:rsidRPr="001E5D1B">
        <w:t>/</w:t>
      </w:r>
      <w:proofErr w:type="spellStart"/>
      <w:r w:rsidRPr="001E5D1B">
        <w:t>await</w:t>
      </w:r>
      <w:proofErr w:type="spellEnd"/>
      <w:r w:rsidRPr="001E5D1B">
        <w:t xml:space="preserve"> pro správu asynchronních operací</w:t>
      </w:r>
    </w:p>
    <w:p w14:paraId="2CC236FE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Praktické příklady asynchronního programování ve webovém kontextu</w:t>
      </w:r>
    </w:p>
    <w:p w14:paraId="31C48B09" w14:textId="50339449" w:rsidR="001E5D1B" w:rsidRPr="001E5D1B" w:rsidRDefault="001E5D1B" w:rsidP="001E5D1B">
      <w:pPr>
        <w:numPr>
          <w:ilvl w:val="0"/>
          <w:numId w:val="32"/>
        </w:numPr>
      </w:pPr>
      <w:r w:rsidRPr="001E5D1B">
        <w:t xml:space="preserve">Manipulace s </w:t>
      </w:r>
      <w:r w:rsidR="00BB0F36" w:rsidRPr="001E5D1B">
        <w:t>daty – pokročilé</w:t>
      </w:r>
      <w:r w:rsidRPr="001E5D1B">
        <w:t xml:space="preserve"> techniky (8 hodin) + Test č. 7:</w:t>
      </w:r>
    </w:p>
    <w:p w14:paraId="5C16AD29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Filtr, mapování a redukce dat v polích a objektech</w:t>
      </w:r>
    </w:p>
    <w:p w14:paraId="6CFDF660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lastRenderedPageBreak/>
        <w:t>Práce s API a asynchronním získáváním dat</w:t>
      </w:r>
    </w:p>
    <w:p w14:paraId="65E1C413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Zpracování JSON dat</w:t>
      </w:r>
    </w:p>
    <w:p w14:paraId="212BE8D7" w14:textId="77777777" w:rsidR="001E5D1B" w:rsidRPr="001E5D1B" w:rsidRDefault="001E5D1B" w:rsidP="001E5D1B">
      <w:pPr>
        <w:numPr>
          <w:ilvl w:val="0"/>
          <w:numId w:val="32"/>
        </w:numPr>
      </w:pPr>
      <w:r w:rsidRPr="001E5D1B">
        <w:t>Vytváření interaktivních stránek (6 hodin) + Test č. 8:</w:t>
      </w:r>
    </w:p>
    <w:p w14:paraId="2C905513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Manipulace s formuláři a validace vstupů</w:t>
      </w:r>
    </w:p>
    <w:p w14:paraId="381C92FE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 xml:space="preserve">Animace a efekty na stránce pomocí </w:t>
      </w:r>
      <w:proofErr w:type="spellStart"/>
      <w:r w:rsidRPr="001E5D1B">
        <w:t>JavaScriptu</w:t>
      </w:r>
      <w:proofErr w:type="spellEnd"/>
    </w:p>
    <w:p w14:paraId="3B3FF2FD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 xml:space="preserve">Praktické využití </w:t>
      </w:r>
      <w:proofErr w:type="spellStart"/>
      <w:r w:rsidRPr="001E5D1B">
        <w:t>JavaScriptu</w:t>
      </w:r>
      <w:proofErr w:type="spellEnd"/>
      <w:r w:rsidRPr="001E5D1B">
        <w:t xml:space="preserve"> pro interaktivitu webových stránek</w:t>
      </w:r>
    </w:p>
    <w:p w14:paraId="1F59B026" w14:textId="77777777" w:rsidR="001E5D1B" w:rsidRPr="001E5D1B" w:rsidRDefault="001E5D1B" w:rsidP="001E5D1B">
      <w:pPr>
        <w:numPr>
          <w:ilvl w:val="0"/>
          <w:numId w:val="32"/>
        </w:numPr>
      </w:pPr>
      <w:r w:rsidRPr="001E5D1B">
        <w:t>Ročníkový projekt (6 hodin):</w:t>
      </w:r>
    </w:p>
    <w:p w14:paraId="4EC76C48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 xml:space="preserve">Vytvoření interaktivní webové stránky s využitím </w:t>
      </w:r>
      <w:proofErr w:type="spellStart"/>
      <w:r w:rsidRPr="001E5D1B">
        <w:t>JavaScriptu</w:t>
      </w:r>
      <w:proofErr w:type="spellEnd"/>
    </w:p>
    <w:p w14:paraId="5391F520" w14:textId="77777777" w:rsidR="001E5D1B" w:rsidRPr="001E5D1B" w:rsidRDefault="001E5D1B" w:rsidP="001E5D1B">
      <w:r w:rsidRPr="001E5D1B">
        <w:rPr>
          <w:b/>
          <w:bCs/>
        </w:rPr>
        <w:t>4. ročník:</w:t>
      </w:r>
    </w:p>
    <w:p w14:paraId="41E8E3B4" w14:textId="77777777" w:rsidR="001E5D1B" w:rsidRPr="001E5D1B" w:rsidRDefault="001E5D1B" w:rsidP="001E5D1B">
      <w:pPr>
        <w:numPr>
          <w:ilvl w:val="0"/>
          <w:numId w:val="35"/>
        </w:numPr>
      </w:pPr>
      <w:r w:rsidRPr="001E5D1B">
        <w:t>Pololetí (32 hodin):</w:t>
      </w:r>
    </w:p>
    <w:p w14:paraId="1E743F38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 xml:space="preserve">Základy </w:t>
      </w:r>
      <w:proofErr w:type="spellStart"/>
      <w:r w:rsidRPr="001E5D1B">
        <w:t>backendového</w:t>
      </w:r>
      <w:proofErr w:type="spellEnd"/>
      <w:r w:rsidRPr="001E5D1B">
        <w:t xml:space="preserve"> vývoje (6 hodin) + Test č. 1:</w:t>
      </w:r>
    </w:p>
    <w:p w14:paraId="6CA9FE1D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Úvod do </w:t>
      </w:r>
      <w:proofErr w:type="spellStart"/>
      <w:r w:rsidRPr="001E5D1B">
        <w:t>backendového</w:t>
      </w:r>
      <w:proofErr w:type="spellEnd"/>
      <w:r w:rsidRPr="001E5D1B">
        <w:t xml:space="preserve"> vývoje a jeho role ve webových aplikacích</w:t>
      </w:r>
    </w:p>
    <w:p w14:paraId="50869645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Serverové technologie (Node.js, Express.js)</w:t>
      </w:r>
    </w:p>
    <w:p w14:paraId="563FB918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Vytváření API pro komunikaci s </w:t>
      </w:r>
      <w:proofErr w:type="spellStart"/>
      <w:r w:rsidRPr="001E5D1B">
        <w:t>frontendem</w:t>
      </w:r>
      <w:proofErr w:type="spellEnd"/>
    </w:p>
    <w:p w14:paraId="65ACBA5D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>Práce s databázemi (8 hodin) + Test č. 2:</w:t>
      </w:r>
    </w:p>
    <w:p w14:paraId="2E766A29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Základy relačních databází (např. </w:t>
      </w:r>
      <w:proofErr w:type="spellStart"/>
      <w:r w:rsidRPr="001E5D1B">
        <w:t>MySQL</w:t>
      </w:r>
      <w:proofErr w:type="spellEnd"/>
      <w:r w:rsidRPr="001E5D1B">
        <w:t xml:space="preserve">, </w:t>
      </w:r>
      <w:proofErr w:type="spellStart"/>
      <w:r w:rsidRPr="001E5D1B">
        <w:t>PostgreSQL</w:t>
      </w:r>
      <w:proofErr w:type="spellEnd"/>
      <w:r w:rsidRPr="001E5D1B">
        <w:t>)</w:t>
      </w:r>
    </w:p>
    <w:p w14:paraId="0FD381B6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Dotazování a manipulace s daty pomocí SQL</w:t>
      </w:r>
    </w:p>
    <w:p w14:paraId="4023DC4A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Integrace </w:t>
      </w:r>
      <w:proofErr w:type="spellStart"/>
      <w:r w:rsidRPr="001E5D1B">
        <w:t>backendu</w:t>
      </w:r>
      <w:proofErr w:type="spellEnd"/>
      <w:r w:rsidRPr="001E5D1B">
        <w:t xml:space="preserve"> s databází</w:t>
      </w:r>
    </w:p>
    <w:p w14:paraId="3AC6CD10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>Autentizace a autorizace (6 hodin) + Test č. 3:</w:t>
      </w:r>
    </w:p>
    <w:p w14:paraId="77B5B1E8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Zabezpečení webových aplikací (hesla, šifrování)</w:t>
      </w:r>
    </w:p>
    <w:p w14:paraId="1076FBFB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Autentizace uživatelů (session, token-</w:t>
      </w:r>
      <w:proofErr w:type="spellStart"/>
      <w:r w:rsidRPr="001E5D1B">
        <w:t>based</w:t>
      </w:r>
      <w:proofErr w:type="spellEnd"/>
      <w:r w:rsidRPr="001E5D1B">
        <w:t>)</w:t>
      </w:r>
    </w:p>
    <w:p w14:paraId="3FAD98D6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Autorizace a správa přístupových práv</w:t>
      </w:r>
    </w:p>
    <w:p w14:paraId="01CD1C9E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 xml:space="preserve">Testování </w:t>
      </w:r>
      <w:proofErr w:type="spellStart"/>
      <w:r w:rsidRPr="001E5D1B">
        <w:t>backendu</w:t>
      </w:r>
      <w:proofErr w:type="spellEnd"/>
      <w:r w:rsidRPr="001E5D1B">
        <w:t xml:space="preserve"> (6 hodin) + Test č. 4:</w:t>
      </w:r>
    </w:p>
    <w:p w14:paraId="34CF88D4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Metody testování </w:t>
      </w:r>
      <w:proofErr w:type="spellStart"/>
      <w:r w:rsidRPr="001E5D1B">
        <w:t>backendových</w:t>
      </w:r>
      <w:proofErr w:type="spellEnd"/>
      <w:r w:rsidRPr="001E5D1B">
        <w:t xml:space="preserve"> aplikací (unit testy, integrační testy)</w:t>
      </w:r>
    </w:p>
    <w:p w14:paraId="18C10609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Nástroje pro testování </w:t>
      </w:r>
      <w:proofErr w:type="spellStart"/>
      <w:r w:rsidRPr="001E5D1B">
        <w:t>backendu</w:t>
      </w:r>
      <w:proofErr w:type="spellEnd"/>
    </w:p>
    <w:p w14:paraId="401149A8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Ladění a odstraňování chyb v </w:t>
      </w:r>
      <w:proofErr w:type="spellStart"/>
      <w:r w:rsidRPr="001E5D1B">
        <w:t>backendových</w:t>
      </w:r>
      <w:proofErr w:type="spellEnd"/>
      <w:r w:rsidRPr="001E5D1B">
        <w:t xml:space="preserve"> aplikacích</w:t>
      </w:r>
    </w:p>
    <w:p w14:paraId="72438952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>Ročníkový projekt (6 hodin):</w:t>
      </w:r>
    </w:p>
    <w:p w14:paraId="23F80015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Implementace a nasazení </w:t>
      </w:r>
      <w:proofErr w:type="spellStart"/>
      <w:r w:rsidRPr="001E5D1B">
        <w:t>backendové</w:t>
      </w:r>
      <w:proofErr w:type="spellEnd"/>
      <w:r w:rsidRPr="001E5D1B">
        <w:t xml:space="preserve"> části webové aplikace</w:t>
      </w:r>
    </w:p>
    <w:p w14:paraId="7C27F1AE" w14:textId="77777777" w:rsidR="001E5D1B" w:rsidRPr="001E5D1B" w:rsidRDefault="001E5D1B" w:rsidP="001E5D1B">
      <w:pPr>
        <w:numPr>
          <w:ilvl w:val="0"/>
          <w:numId w:val="37"/>
        </w:numPr>
      </w:pPr>
      <w:r w:rsidRPr="001E5D1B">
        <w:t>Pololetí (16 hodin):</w:t>
      </w:r>
    </w:p>
    <w:p w14:paraId="236F8810" w14:textId="77777777" w:rsidR="001E5D1B" w:rsidRPr="001E5D1B" w:rsidRDefault="001E5D1B" w:rsidP="001E5D1B">
      <w:pPr>
        <w:numPr>
          <w:ilvl w:val="0"/>
          <w:numId w:val="38"/>
        </w:numPr>
      </w:pPr>
      <w:r w:rsidRPr="001E5D1B">
        <w:t xml:space="preserve">Základy </w:t>
      </w:r>
      <w:proofErr w:type="spellStart"/>
      <w:r w:rsidRPr="001E5D1B">
        <w:t>frontendového</w:t>
      </w:r>
      <w:proofErr w:type="spellEnd"/>
      <w:r w:rsidRPr="001E5D1B">
        <w:t xml:space="preserve"> frameworku (6 hodin) + Test č. 5:</w:t>
      </w:r>
    </w:p>
    <w:p w14:paraId="08C39E5D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Úvod do populárního </w:t>
      </w:r>
      <w:proofErr w:type="spellStart"/>
      <w:r w:rsidRPr="001E5D1B">
        <w:t>frontendového</w:t>
      </w:r>
      <w:proofErr w:type="spellEnd"/>
      <w:r w:rsidRPr="001E5D1B">
        <w:t xml:space="preserve"> frameworku (např. </w:t>
      </w:r>
      <w:proofErr w:type="spellStart"/>
      <w:r w:rsidRPr="001E5D1B">
        <w:t>React</w:t>
      </w:r>
      <w:proofErr w:type="spellEnd"/>
      <w:r w:rsidRPr="001E5D1B">
        <w:t xml:space="preserve">, </w:t>
      </w:r>
      <w:proofErr w:type="spellStart"/>
      <w:r w:rsidRPr="001E5D1B">
        <w:t>Vue</w:t>
      </w:r>
      <w:proofErr w:type="spellEnd"/>
      <w:r w:rsidRPr="001E5D1B">
        <w:t xml:space="preserve">, </w:t>
      </w:r>
      <w:proofErr w:type="spellStart"/>
      <w:r w:rsidRPr="001E5D1B">
        <w:t>Angular</w:t>
      </w:r>
      <w:proofErr w:type="spellEnd"/>
      <w:r w:rsidRPr="001E5D1B">
        <w:t>)</w:t>
      </w:r>
    </w:p>
    <w:p w14:paraId="539F1360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lastRenderedPageBreak/>
        <w:t xml:space="preserve">Komponenty, stav a události ve </w:t>
      </w:r>
      <w:proofErr w:type="spellStart"/>
      <w:r w:rsidRPr="001E5D1B">
        <w:t>frontendovém</w:t>
      </w:r>
      <w:proofErr w:type="spellEnd"/>
      <w:r w:rsidRPr="001E5D1B">
        <w:t xml:space="preserve"> frameworku</w:t>
      </w:r>
    </w:p>
    <w:p w14:paraId="18B72F8E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Integrace </w:t>
      </w:r>
      <w:proofErr w:type="spellStart"/>
      <w:r w:rsidRPr="001E5D1B">
        <w:t>frontendového</w:t>
      </w:r>
      <w:proofErr w:type="spellEnd"/>
      <w:r w:rsidRPr="001E5D1B">
        <w:t xml:space="preserve"> frameworku s </w:t>
      </w:r>
      <w:proofErr w:type="spellStart"/>
      <w:r w:rsidRPr="001E5D1B">
        <w:t>backendem</w:t>
      </w:r>
      <w:proofErr w:type="spellEnd"/>
    </w:p>
    <w:p w14:paraId="46A820B8" w14:textId="77777777" w:rsidR="001E5D1B" w:rsidRPr="001E5D1B" w:rsidRDefault="001E5D1B" w:rsidP="001E5D1B">
      <w:pPr>
        <w:numPr>
          <w:ilvl w:val="0"/>
          <w:numId w:val="38"/>
        </w:numPr>
      </w:pPr>
      <w:r w:rsidRPr="001E5D1B">
        <w:t>Práce s API (4 hodiny) + Test č. 6:</w:t>
      </w:r>
    </w:p>
    <w:p w14:paraId="3AFC0D48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Konzumace API ve </w:t>
      </w:r>
      <w:proofErr w:type="spellStart"/>
      <w:r w:rsidRPr="001E5D1B">
        <w:t>frontendovém</w:t>
      </w:r>
      <w:proofErr w:type="spellEnd"/>
      <w:r w:rsidRPr="001E5D1B">
        <w:t xml:space="preserve"> frameworku</w:t>
      </w:r>
    </w:p>
    <w:p w14:paraId="72966635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Asynchronní požadavky na server a zpracování odpovědí</w:t>
      </w:r>
    </w:p>
    <w:p w14:paraId="0EDC0468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Praktické využití API </w:t>
      </w:r>
      <w:proofErr w:type="gramStart"/>
      <w:r w:rsidRPr="001E5D1B">
        <w:t>v</w:t>
      </w:r>
      <w:proofErr w:type="gramEnd"/>
      <w:r w:rsidRPr="001E5D1B">
        <w:t xml:space="preserve"> </w:t>
      </w:r>
      <w:proofErr w:type="spellStart"/>
      <w:r w:rsidRPr="001E5D1B">
        <w:t>frontendové</w:t>
      </w:r>
      <w:proofErr w:type="spellEnd"/>
      <w:r w:rsidRPr="001E5D1B">
        <w:t xml:space="preserve"> části webových aplikací</w:t>
      </w:r>
    </w:p>
    <w:p w14:paraId="29A1B4B8" w14:textId="77777777" w:rsidR="001E5D1B" w:rsidRPr="001E5D1B" w:rsidRDefault="001E5D1B" w:rsidP="001E5D1B">
      <w:pPr>
        <w:numPr>
          <w:ilvl w:val="0"/>
          <w:numId w:val="38"/>
        </w:numPr>
      </w:pPr>
      <w:r w:rsidRPr="001E5D1B">
        <w:t>Optimalizace a nasazení webových aplikací (4 hodiny) + Test č. 7:</w:t>
      </w:r>
    </w:p>
    <w:p w14:paraId="3B9EAD64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Optimalizace </w:t>
      </w:r>
      <w:proofErr w:type="spellStart"/>
      <w:r w:rsidRPr="001E5D1B">
        <w:t>frontendového</w:t>
      </w:r>
      <w:proofErr w:type="spellEnd"/>
      <w:r w:rsidRPr="001E5D1B">
        <w:t xml:space="preserve"> kódu (</w:t>
      </w:r>
      <w:proofErr w:type="spellStart"/>
      <w:r w:rsidRPr="001E5D1B">
        <w:t>minifikace</w:t>
      </w:r>
      <w:proofErr w:type="spellEnd"/>
      <w:r w:rsidRPr="001E5D1B">
        <w:t xml:space="preserve">, </w:t>
      </w:r>
      <w:proofErr w:type="spellStart"/>
      <w:r w:rsidRPr="001E5D1B">
        <w:t>bundle</w:t>
      </w:r>
      <w:proofErr w:type="spellEnd"/>
      <w:r w:rsidRPr="001E5D1B">
        <w:t>)</w:t>
      </w:r>
    </w:p>
    <w:p w14:paraId="516EB828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Nasazování webových aplikací na server nebo cloudovou platformu</w:t>
      </w:r>
    </w:p>
    <w:p w14:paraId="1F9BC6C7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Monitorování a škálování webových aplikací</w:t>
      </w:r>
    </w:p>
    <w:p w14:paraId="36257784" w14:textId="77777777" w:rsidR="001E5D1B" w:rsidRPr="001E5D1B" w:rsidRDefault="001E5D1B" w:rsidP="001E5D1B">
      <w:pPr>
        <w:numPr>
          <w:ilvl w:val="0"/>
          <w:numId w:val="38"/>
        </w:numPr>
      </w:pPr>
      <w:r w:rsidRPr="001E5D1B">
        <w:t>Opakování látky 3. a 4. ročníku (2 hodiny) + Test č. 8:</w:t>
      </w:r>
    </w:p>
    <w:p w14:paraId="5666D7C5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Shrnutí a opakování klíčových témat a konceptů z předchozích ročníků</w:t>
      </w:r>
    </w:p>
    <w:p w14:paraId="42709215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Testy sloužící k ověření znalostí a dovedností studentů v jednotlivých oblastech</w:t>
      </w:r>
    </w:p>
    <w:p w14:paraId="51E12CBD" w14:textId="77777777" w:rsidR="001E5D1B" w:rsidRPr="001E5D1B" w:rsidRDefault="001E5D1B" w:rsidP="001E5D1B"/>
    <w:p w14:paraId="2169E921" w14:textId="77777777" w:rsidR="001E5D1B" w:rsidRDefault="001E5D1B" w:rsidP="00FD2FC7"/>
    <w:sectPr w:rsidR="001E5D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63290"/>
    <w:multiLevelType w:val="multilevel"/>
    <w:tmpl w:val="01E875C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AB623E4"/>
    <w:multiLevelType w:val="multilevel"/>
    <w:tmpl w:val="38A0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C21DC9"/>
    <w:multiLevelType w:val="multilevel"/>
    <w:tmpl w:val="D1F40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1275BC"/>
    <w:multiLevelType w:val="multilevel"/>
    <w:tmpl w:val="1AD853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3A110D"/>
    <w:multiLevelType w:val="multilevel"/>
    <w:tmpl w:val="BF326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51A0C"/>
    <w:multiLevelType w:val="multilevel"/>
    <w:tmpl w:val="F25EA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6BC54D8"/>
    <w:multiLevelType w:val="multilevel"/>
    <w:tmpl w:val="63FAD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CF3E5D"/>
    <w:multiLevelType w:val="multilevel"/>
    <w:tmpl w:val="569AC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401D11"/>
    <w:multiLevelType w:val="multilevel"/>
    <w:tmpl w:val="9558E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8D25F5"/>
    <w:multiLevelType w:val="multilevel"/>
    <w:tmpl w:val="ADBA6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04B126A"/>
    <w:multiLevelType w:val="multilevel"/>
    <w:tmpl w:val="2F66CC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B60F6B"/>
    <w:multiLevelType w:val="multilevel"/>
    <w:tmpl w:val="4EFA2E00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452C3C"/>
    <w:multiLevelType w:val="hybridMultilevel"/>
    <w:tmpl w:val="91E4675E"/>
    <w:lvl w:ilvl="0" w:tplc="3DB4A550">
      <w:start w:val="1"/>
      <w:numFmt w:val="decimal"/>
      <w:lvlText w:val="2.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E7D22DB"/>
    <w:multiLevelType w:val="multilevel"/>
    <w:tmpl w:val="E7EE4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A364E5"/>
    <w:multiLevelType w:val="multilevel"/>
    <w:tmpl w:val="AEB02B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334354F6"/>
    <w:multiLevelType w:val="multilevel"/>
    <w:tmpl w:val="2F24E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BF0FF0"/>
    <w:multiLevelType w:val="hybridMultilevel"/>
    <w:tmpl w:val="79B829E6"/>
    <w:lvl w:ilvl="0" w:tplc="7996D4FA">
      <w:start w:val="1"/>
      <w:numFmt w:val="decimal"/>
      <w:lvlText w:val="1.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372A16CF"/>
    <w:multiLevelType w:val="multilevel"/>
    <w:tmpl w:val="92320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5B5219"/>
    <w:multiLevelType w:val="multilevel"/>
    <w:tmpl w:val="AEB02B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407A4A2C"/>
    <w:multiLevelType w:val="multilevel"/>
    <w:tmpl w:val="9F5E4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469236D"/>
    <w:multiLevelType w:val="multilevel"/>
    <w:tmpl w:val="76A07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195D5A"/>
    <w:multiLevelType w:val="multilevel"/>
    <w:tmpl w:val="0BE00FF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517C4D"/>
    <w:multiLevelType w:val="multilevel"/>
    <w:tmpl w:val="C8F277E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3" w15:restartNumberingAfterBreak="0">
    <w:nsid w:val="4A1A024A"/>
    <w:multiLevelType w:val="multilevel"/>
    <w:tmpl w:val="5EE6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AB7135"/>
    <w:multiLevelType w:val="multilevel"/>
    <w:tmpl w:val="B1FC8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F3A2E63"/>
    <w:multiLevelType w:val="multilevel"/>
    <w:tmpl w:val="A0F8B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3261FF5"/>
    <w:multiLevelType w:val="multilevel"/>
    <w:tmpl w:val="6C020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8D94779"/>
    <w:multiLevelType w:val="multilevel"/>
    <w:tmpl w:val="58228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2227CF5"/>
    <w:multiLevelType w:val="multilevel"/>
    <w:tmpl w:val="2BEC429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903AC6"/>
    <w:multiLevelType w:val="multilevel"/>
    <w:tmpl w:val="D59663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691C2723"/>
    <w:multiLevelType w:val="multilevel"/>
    <w:tmpl w:val="4544D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70594C"/>
    <w:multiLevelType w:val="multilevel"/>
    <w:tmpl w:val="DDD86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09B3951"/>
    <w:multiLevelType w:val="multilevel"/>
    <w:tmpl w:val="269468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1146004"/>
    <w:multiLevelType w:val="multilevel"/>
    <w:tmpl w:val="7918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8BE5763"/>
    <w:multiLevelType w:val="multilevel"/>
    <w:tmpl w:val="6A48E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C6E5AA4"/>
    <w:multiLevelType w:val="multilevel"/>
    <w:tmpl w:val="217CF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E777863"/>
    <w:multiLevelType w:val="multilevel"/>
    <w:tmpl w:val="65AE1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7D622B"/>
    <w:multiLevelType w:val="multilevel"/>
    <w:tmpl w:val="A97C9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25548353">
    <w:abstractNumId w:val="23"/>
  </w:num>
  <w:num w:numId="2" w16cid:durableId="1527212309">
    <w:abstractNumId w:val="21"/>
  </w:num>
  <w:num w:numId="3" w16cid:durableId="154423460">
    <w:abstractNumId w:val="36"/>
  </w:num>
  <w:num w:numId="4" w16cid:durableId="1660579795">
    <w:abstractNumId w:val="25"/>
  </w:num>
  <w:num w:numId="5" w16cid:durableId="1379431894">
    <w:abstractNumId w:val="30"/>
  </w:num>
  <w:num w:numId="6" w16cid:durableId="1410151184">
    <w:abstractNumId w:val="17"/>
  </w:num>
  <w:num w:numId="7" w16cid:durableId="384837915">
    <w:abstractNumId w:val="8"/>
  </w:num>
  <w:num w:numId="8" w16cid:durableId="693068861">
    <w:abstractNumId w:val="19"/>
  </w:num>
  <w:num w:numId="9" w16cid:durableId="1408385503">
    <w:abstractNumId w:val="4"/>
  </w:num>
  <w:num w:numId="10" w16cid:durableId="1336416142">
    <w:abstractNumId w:val="24"/>
  </w:num>
  <w:num w:numId="11" w16cid:durableId="1673944893">
    <w:abstractNumId w:val="28"/>
  </w:num>
  <w:num w:numId="12" w16cid:durableId="2139950698">
    <w:abstractNumId w:val="6"/>
  </w:num>
  <w:num w:numId="13" w16cid:durableId="529226081">
    <w:abstractNumId w:val="7"/>
  </w:num>
  <w:num w:numId="14" w16cid:durableId="699624846">
    <w:abstractNumId w:val="26"/>
  </w:num>
  <w:num w:numId="15" w16cid:durableId="1297638717">
    <w:abstractNumId w:val="33"/>
  </w:num>
  <w:num w:numId="16" w16cid:durableId="522717229">
    <w:abstractNumId w:val="10"/>
  </w:num>
  <w:num w:numId="17" w16cid:durableId="1589345802">
    <w:abstractNumId w:val="11"/>
  </w:num>
  <w:num w:numId="18" w16cid:durableId="1509638288">
    <w:abstractNumId w:val="12"/>
  </w:num>
  <w:num w:numId="19" w16cid:durableId="1361198178">
    <w:abstractNumId w:val="16"/>
  </w:num>
  <w:num w:numId="20" w16cid:durableId="1765567085">
    <w:abstractNumId w:val="18"/>
  </w:num>
  <w:num w:numId="21" w16cid:durableId="817964927">
    <w:abstractNumId w:val="34"/>
  </w:num>
  <w:num w:numId="22" w16cid:durableId="1931964980">
    <w:abstractNumId w:val="22"/>
  </w:num>
  <w:num w:numId="23" w16cid:durableId="400561978">
    <w:abstractNumId w:val="5"/>
  </w:num>
  <w:num w:numId="24" w16cid:durableId="2080904223">
    <w:abstractNumId w:val="29"/>
  </w:num>
  <w:num w:numId="25" w16cid:durableId="416756040">
    <w:abstractNumId w:val="9"/>
  </w:num>
  <w:num w:numId="26" w16cid:durableId="1673868815">
    <w:abstractNumId w:val="0"/>
  </w:num>
  <w:num w:numId="27" w16cid:durableId="559292535">
    <w:abstractNumId w:val="13"/>
  </w:num>
  <w:num w:numId="28" w16cid:durableId="1928342641">
    <w:abstractNumId w:val="14"/>
  </w:num>
  <w:num w:numId="29" w16cid:durableId="27612252">
    <w:abstractNumId w:val="35"/>
  </w:num>
  <w:num w:numId="30" w16cid:durableId="435633054">
    <w:abstractNumId w:val="1"/>
  </w:num>
  <w:num w:numId="31" w16cid:durableId="1698921221">
    <w:abstractNumId w:val="32"/>
  </w:num>
  <w:num w:numId="32" w16cid:durableId="1366831859">
    <w:abstractNumId w:val="27"/>
  </w:num>
  <w:num w:numId="33" w16cid:durableId="1512179533">
    <w:abstractNumId w:val="20"/>
  </w:num>
  <w:num w:numId="34" w16cid:durableId="970476200">
    <w:abstractNumId w:val="37"/>
  </w:num>
  <w:num w:numId="35" w16cid:durableId="585380717">
    <w:abstractNumId w:val="15"/>
  </w:num>
  <w:num w:numId="36" w16cid:durableId="216203606">
    <w:abstractNumId w:val="2"/>
  </w:num>
  <w:num w:numId="37" w16cid:durableId="1927029044">
    <w:abstractNumId w:val="3"/>
  </w:num>
  <w:num w:numId="38" w16cid:durableId="185495429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DE2NTQzMTSyMLBU0lEKTi0uzszPAykwrgUA27PGSSwAAAA="/>
  </w:docVars>
  <w:rsids>
    <w:rsidRoot w:val="00FD2FC7"/>
    <w:rsid w:val="0012457D"/>
    <w:rsid w:val="001E5D1B"/>
    <w:rsid w:val="00222C73"/>
    <w:rsid w:val="003B662B"/>
    <w:rsid w:val="003D4FA7"/>
    <w:rsid w:val="00515F15"/>
    <w:rsid w:val="0079650A"/>
    <w:rsid w:val="00B737C4"/>
    <w:rsid w:val="00BB0F36"/>
    <w:rsid w:val="00CF6E13"/>
    <w:rsid w:val="00EE6C20"/>
    <w:rsid w:val="00F42483"/>
    <w:rsid w:val="00FD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9774C9"/>
  <w15:chartTrackingRefBased/>
  <w15:docId w15:val="{50C44CED-73BE-4591-8672-3261B24AD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FD2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E5D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FD2F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FD2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D2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lnweb">
    <w:name w:val="Normal (Web)"/>
    <w:basedOn w:val="Normln"/>
    <w:uiPriority w:val="99"/>
    <w:semiHidden/>
    <w:unhideWhenUsed/>
    <w:rsid w:val="00FD2FC7"/>
    <w:rPr>
      <w:rFonts w:ascii="Times New Roman" w:hAnsi="Times New Roman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EE6C20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1E5D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0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485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Pacner</dc:creator>
  <cp:keywords/>
  <dc:description/>
  <cp:lastModifiedBy>Ondřej Pacner</cp:lastModifiedBy>
  <cp:revision>3</cp:revision>
  <dcterms:created xsi:type="dcterms:W3CDTF">2023-05-11T21:32:00Z</dcterms:created>
  <dcterms:modified xsi:type="dcterms:W3CDTF">2023-05-11T22:45:00Z</dcterms:modified>
</cp:coreProperties>
</file>